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9C8" w:rsidRPr="00C119C8" w:rsidRDefault="00C119C8" w:rsidP="00611139">
      <w:pP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</w:pPr>
      <w:r w:rsidRPr="00C119C8">
        <w:rPr>
          <w:rFonts w:eastAsiaTheme="minorEastAsia"/>
          <w:noProof/>
          <w:lang w:eastAsia="el-GR"/>
        </w:rPr>
        <w:drawing>
          <wp:inline distT="0" distB="0" distL="0" distR="0" wp14:anchorId="72C533AA" wp14:editId="125BEFBB">
            <wp:extent cx="762000" cy="758535"/>
            <wp:effectExtent l="0" t="0" r="0" b="3810"/>
            <wp:docPr id="3" name="Εικόνα 3" descr="C:\Users\Hp\Pictures\GEL Fotos\LOGOS\HFAG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Pictures\GEL Fotos\LOGOS\HFAGG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481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ab/>
      </w:r>
      <w: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ab/>
      </w:r>
      <w: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ab/>
      </w:r>
      <w: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ab/>
      </w:r>
      <w:r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ab/>
      </w:r>
      <w:r w:rsidRPr="00C119C8"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>ΕΛΛΗΝΙΚΗ ΟΜΟΣΠΟΝΔΙΑ</w:t>
      </w:r>
    </w:p>
    <w:p w:rsidR="00C119C8" w:rsidRPr="00C119C8" w:rsidRDefault="00C119C8" w:rsidP="00C119C8">
      <w:pPr>
        <w:ind w:left="-567" w:firstLine="1287"/>
        <w:jc w:val="center"/>
        <w:rPr>
          <w:rFonts w:ascii="Calibri" w:eastAsia="Calibri" w:hAnsi="Calibri" w:cs="Calibri"/>
          <w:b/>
          <w:sz w:val="40"/>
          <w:lang w:eastAsia="el-GR"/>
        </w:rPr>
      </w:pPr>
      <w:r w:rsidRPr="00C119C8">
        <w:rPr>
          <w:rFonts w:ascii="Calibri" w:eastAsia="Calibri" w:hAnsi="Calibri" w:cs="Calibri"/>
          <w:b/>
          <w:color w:val="365F91" w:themeColor="accent1" w:themeShade="BF"/>
          <w:sz w:val="28"/>
          <w:szCs w:val="28"/>
          <w:lang w:eastAsia="el-GR"/>
        </w:rPr>
        <w:t>ΑΙΣΘΗΤΙΚΗΣ ΟΜΑΔΙΚΗΣ ΓΥΜΝΑΣΤΙΚΗΣ</w:t>
      </w:r>
    </w:p>
    <w:p w:rsidR="008B5BAD" w:rsidRDefault="008B5BAD"/>
    <w:p w:rsidR="008B5BAD" w:rsidRDefault="008B5BAD"/>
    <w:p w:rsidR="008B5BAD" w:rsidRDefault="008B5BAD"/>
    <w:p w:rsidR="008B5BAD" w:rsidRDefault="008B5BAD" w:rsidP="008B5BAD">
      <w:pPr>
        <w:jc w:val="center"/>
        <w:rPr>
          <w:b/>
          <w:sz w:val="28"/>
          <w:szCs w:val="28"/>
          <w:u w:val="single"/>
        </w:rPr>
      </w:pPr>
      <w:r w:rsidRPr="008B5BAD">
        <w:rPr>
          <w:b/>
          <w:sz w:val="28"/>
          <w:szCs w:val="28"/>
          <w:u w:val="single"/>
        </w:rPr>
        <w:t>Δήλωση Κριτών</w:t>
      </w:r>
    </w:p>
    <w:p w:rsidR="008B5BAD" w:rsidRPr="00333284" w:rsidRDefault="008B5BAD" w:rsidP="008B5BAD">
      <w:pPr>
        <w:jc w:val="center"/>
        <w:rPr>
          <w:b/>
          <w:sz w:val="28"/>
          <w:szCs w:val="28"/>
          <w:u w:val="single"/>
        </w:rPr>
      </w:pPr>
    </w:p>
    <w:p w:rsidR="00333284" w:rsidRPr="00C119C8" w:rsidRDefault="00E4749A" w:rsidP="00333284">
      <w:pPr>
        <w:pStyle w:val="NoSpacing"/>
        <w:jc w:val="right"/>
        <w:rPr>
          <w:b/>
          <w:color w:val="FF0000"/>
          <w:u w:val="single"/>
          <w:lang w:val="en-US"/>
        </w:rPr>
      </w:pPr>
      <w:r>
        <w:rPr>
          <w:b/>
          <w:color w:val="FF0000"/>
          <w:u w:val="single"/>
        </w:rPr>
        <w:t xml:space="preserve">Ημερομηνία δήλωσης έως και </w:t>
      </w:r>
      <w:r w:rsidR="00C119C8">
        <w:rPr>
          <w:b/>
          <w:color w:val="FF0000"/>
          <w:u w:val="single"/>
          <w:lang w:val="en-US"/>
        </w:rPr>
        <w:t>,,,,,,,,,,,,,,,,,,,,,,,,,</w:t>
      </w:r>
    </w:p>
    <w:p w:rsidR="00333284" w:rsidRPr="00333284" w:rsidRDefault="00333284" w:rsidP="008B5BAD">
      <w:pPr>
        <w:jc w:val="center"/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7239"/>
      </w:tblGrid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  <w:r w:rsidRPr="008B5BAD">
              <w:rPr>
                <w:b/>
                <w:sz w:val="24"/>
                <w:szCs w:val="24"/>
              </w:rPr>
              <w:t>Σωματείο / σύλλογος</w:t>
            </w:r>
          </w:p>
        </w:tc>
        <w:tc>
          <w:tcPr>
            <w:tcW w:w="7239" w:type="dxa"/>
          </w:tcPr>
          <w:p w:rsidR="008B5BAD" w:rsidRPr="00C119C8" w:rsidRDefault="008B5BAD"/>
          <w:p w:rsidR="008B5BAD" w:rsidRPr="00C119C8" w:rsidRDefault="008B5BAD"/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</w:p>
        </w:tc>
        <w:tc>
          <w:tcPr>
            <w:tcW w:w="7239" w:type="dxa"/>
          </w:tcPr>
          <w:p w:rsidR="008B5BAD" w:rsidRPr="00C119C8" w:rsidRDefault="008B5BAD"/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  <w:r w:rsidRPr="008B5BAD">
              <w:rPr>
                <w:b/>
                <w:sz w:val="24"/>
                <w:szCs w:val="24"/>
              </w:rPr>
              <w:t>Όνομα</w:t>
            </w:r>
          </w:p>
        </w:tc>
        <w:tc>
          <w:tcPr>
            <w:tcW w:w="7239" w:type="dxa"/>
          </w:tcPr>
          <w:p w:rsidR="008B5BAD" w:rsidRDefault="008B5BAD">
            <w:pPr>
              <w:rPr>
                <w:lang w:val="en-US"/>
              </w:rPr>
            </w:pPr>
          </w:p>
          <w:p w:rsidR="008B5BAD" w:rsidRPr="008B5BAD" w:rsidRDefault="008B5BAD">
            <w:pPr>
              <w:rPr>
                <w:lang w:val="en-US"/>
              </w:rPr>
            </w:pPr>
          </w:p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  <w:r w:rsidRPr="008B5BAD">
              <w:rPr>
                <w:b/>
                <w:sz w:val="24"/>
                <w:szCs w:val="24"/>
              </w:rPr>
              <w:t>Επίθετο</w:t>
            </w:r>
          </w:p>
        </w:tc>
        <w:tc>
          <w:tcPr>
            <w:tcW w:w="7239" w:type="dxa"/>
          </w:tcPr>
          <w:p w:rsidR="008B5BAD" w:rsidRDefault="008B5BAD">
            <w:pPr>
              <w:rPr>
                <w:lang w:val="en-US"/>
              </w:rPr>
            </w:pPr>
          </w:p>
          <w:p w:rsidR="008B5BAD" w:rsidRPr="008B5BAD" w:rsidRDefault="008B5BAD">
            <w:pPr>
              <w:rPr>
                <w:lang w:val="en-US"/>
              </w:rPr>
            </w:pPr>
          </w:p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7239" w:type="dxa"/>
          </w:tcPr>
          <w:p w:rsidR="008B5BAD" w:rsidRDefault="008B5BAD">
            <w:pPr>
              <w:rPr>
                <w:lang w:val="en-US"/>
              </w:rPr>
            </w:pPr>
          </w:p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  <w:r w:rsidRPr="008B5BAD">
              <w:rPr>
                <w:b/>
                <w:sz w:val="24"/>
                <w:szCs w:val="24"/>
              </w:rPr>
              <w:t>Όνομα</w:t>
            </w:r>
          </w:p>
          <w:p w:rsidR="008B5BAD" w:rsidRPr="008B5BAD" w:rsidRDefault="008B5BAD">
            <w:pPr>
              <w:rPr>
                <w:b/>
                <w:sz w:val="24"/>
                <w:szCs w:val="24"/>
              </w:rPr>
            </w:pPr>
          </w:p>
        </w:tc>
        <w:tc>
          <w:tcPr>
            <w:tcW w:w="7239" w:type="dxa"/>
          </w:tcPr>
          <w:p w:rsidR="008B5BAD" w:rsidRDefault="008B5BAD">
            <w:pPr>
              <w:rPr>
                <w:lang w:val="en-US"/>
              </w:rPr>
            </w:pPr>
          </w:p>
        </w:tc>
      </w:tr>
      <w:tr w:rsidR="008B5BAD" w:rsidTr="008B5BAD">
        <w:tc>
          <w:tcPr>
            <w:tcW w:w="2376" w:type="dxa"/>
          </w:tcPr>
          <w:p w:rsidR="008B5BAD" w:rsidRPr="008B5BAD" w:rsidRDefault="008B5BAD">
            <w:pPr>
              <w:rPr>
                <w:b/>
                <w:sz w:val="24"/>
                <w:szCs w:val="24"/>
              </w:rPr>
            </w:pPr>
            <w:r w:rsidRPr="008B5BAD">
              <w:rPr>
                <w:b/>
                <w:sz w:val="24"/>
                <w:szCs w:val="24"/>
              </w:rPr>
              <w:t>Επίθετο</w:t>
            </w:r>
          </w:p>
          <w:p w:rsidR="008B5BAD" w:rsidRPr="008B5BAD" w:rsidRDefault="008B5BAD">
            <w:pPr>
              <w:rPr>
                <w:b/>
                <w:sz w:val="24"/>
                <w:szCs w:val="24"/>
              </w:rPr>
            </w:pPr>
          </w:p>
        </w:tc>
        <w:tc>
          <w:tcPr>
            <w:tcW w:w="7239" w:type="dxa"/>
          </w:tcPr>
          <w:p w:rsidR="008B5BAD" w:rsidRDefault="008B5BAD">
            <w:pPr>
              <w:rPr>
                <w:lang w:val="en-US"/>
              </w:rPr>
            </w:pPr>
          </w:p>
        </w:tc>
      </w:tr>
    </w:tbl>
    <w:p w:rsidR="008B5BAD" w:rsidRDefault="008B5BAD"/>
    <w:p w:rsidR="008B5BAD" w:rsidRDefault="008B5BAD"/>
    <w:p w:rsidR="00AB30F5" w:rsidRDefault="00AB30F5"/>
    <w:p w:rsidR="00AB30F5" w:rsidRDefault="00AB30F5"/>
    <w:p w:rsidR="00AB30F5" w:rsidRDefault="00AB30F5" w:rsidP="00AB30F5">
      <w:pPr>
        <w:jc w:val="center"/>
      </w:pPr>
      <w:r w:rsidRPr="005F7144">
        <w:rPr>
          <w:b/>
        </w:rPr>
        <w:t>Αποστολή στο</w:t>
      </w:r>
      <w:r>
        <w:t xml:space="preserve"> </w:t>
      </w:r>
      <w:r w:rsidRPr="005F7144">
        <w:t xml:space="preserve">   </w:t>
      </w:r>
      <w:bookmarkStart w:id="0" w:name="_GoBack"/>
      <w:bookmarkEnd w:id="0"/>
      <w:r w:rsidR="00611139">
        <w:rPr>
          <w:sz w:val="28"/>
          <w:szCs w:val="28"/>
          <w:lang w:val="en-US"/>
        </w:rPr>
        <w:fldChar w:fldCharType="begin"/>
      </w:r>
      <w:r w:rsidR="00611139">
        <w:rPr>
          <w:sz w:val="28"/>
          <w:szCs w:val="28"/>
          <w:lang w:val="en-US"/>
        </w:rPr>
        <w:instrText xml:space="preserve"> HYPERLINK "mailto:</w:instrText>
      </w:r>
      <w:r w:rsidR="00611139" w:rsidRPr="00611139">
        <w:rPr>
          <w:sz w:val="28"/>
          <w:szCs w:val="28"/>
          <w:lang w:val="en-US"/>
        </w:rPr>
        <w:instrText>agghellas@gmail.com</w:instrText>
      </w:r>
      <w:r w:rsidR="00611139">
        <w:rPr>
          <w:sz w:val="28"/>
          <w:szCs w:val="28"/>
          <w:lang w:val="en-US"/>
        </w:rPr>
        <w:instrText xml:space="preserve">" </w:instrText>
      </w:r>
      <w:r w:rsidR="00611139">
        <w:rPr>
          <w:sz w:val="28"/>
          <w:szCs w:val="28"/>
          <w:lang w:val="en-US"/>
        </w:rPr>
        <w:fldChar w:fldCharType="separate"/>
      </w:r>
      <w:r w:rsidR="00611139" w:rsidRPr="009C0A38">
        <w:rPr>
          <w:rStyle w:val="Hyperlink"/>
          <w:sz w:val="28"/>
          <w:szCs w:val="28"/>
          <w:lang w:val="en-US"/>
        </w:rPr>
        <w:t>agghellas@gmail.com</w:t>
      </w:r>
      <w:r w:rsidR="00611139">
        <w:rPr>
          <w:sz w:val="28"/>
          <w:szCs w:val="28"/>
          <w:lang w:val="en-US"/>
        </w:rPr>
        <w:fldChar w:fldCharType="end"/>
      </w:r>
      <w:r w:rsidR="00C119C8">
        <w:rPr>
          <w:sz w:val="28"/>
          <w:szCs w:val="28"/>
          <w:lang w:val="en-US"/>
        </w:rPr>
        <w:t xml:space="preserve"> </w:t>
      </w:r>
    </w:p>
    <w:p w:rsidR="00AB30F5" w:rsidRPr="008B5BAD" w:rsidRDefault="00AB30F5">
      <w:r>
        <w:t xml:space="preserve"> </w:t>
      </w:r>
    </w:p>
    <w:sectPr w:rsidR="00AB30F5" w:rsidRPr="008B5BAD" w:rsidSect="008B5BAD">
      <w:pgSz w:w="11906" w:h="16838"/>
      <w:pgMar w:top="709" w:right="707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zQzN7C0tDQwsTRX0lEKTi0uzszPAykwrAUARG4+KywAAAA="/>
  </w:docVars>
  <w:rsids>
    <w:rsidRoot w:val="008B5BAD"/>
    <w:rsid w:val="002430CA"/>
    <w:rsid w:val="00333284"/>
    <w:rsid w:val="00611139"/>
    <w:rsid w:val="008B5BAD"/>
    <w:rsid w:val="00A44060"/>
    <w:rsid w:val="00AB30F5"/>
    <w:rsid w:val="00C119C8"/>
    <w:rsid w:val="00D01A9F"/>
    <w:rsid w:val="00D656A5"/>
    <w:rsid w:val="00E4749A"/>
    <w:rsid w:val="00E50D1B"/>
    <w:rsid w:val="00F27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63D5B"/>
  <w15:docId w15:val="{72784267-6B8C-4269-AFF1-31513B53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B5B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5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B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5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3328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30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1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ΙΒΤ</dc:creator>
  <cp:lastModifiedBy>Panagiotis Krisalis (Student)</cp:lastModifiedBy>
  <cp:revision>3</cp:revision>
  <dcterms:created xsi:type="dcterms:W3CDTF">2020-03-04T17:39:00Z</dcterms:created>
  <dcterms:modified xsi:type="dcterms:W3CDTF">2020-03-05T08:14:00Z</dcterms:modified>
</cp:coreProperties>
</file>